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F778F" w14:textId="293CF261" w:rsidR="00124CFC" w:rsidRPr="00B52808" w:rsidRDefault="005B4DB2" w:rsidP="0078653C">
      <w:pPr>
        <w:pStyle w:val="Titel"/>
        <w:rPr>
          <w:rFonts w:eastAsia="Times New Roman"/>
          <w:lang w:val="de-DE"/>
        </w:rPr>
      </w:pPr>
      <w:proofErr w:type="spellStart"/>
      <w:r w:rsidRPr="00B52808">
        <w:rPr>
          <w:rFonts w:eastAsia="Times New Roman"/>
          <w:lang w:val="de-DE"/>
        </w:rPr>
        <w:t>Mez</w:t>
      </w:r>
      <w:proofErr w:type="spellEnd"/>
      <w:r w:rsidRPr="00B52808">
        <w:rPr>
          <w:rFonts w:eastAsia="Times New Roman"/>
          <w:lang w:val="de-DE"/>
        </w:rPr>
        <w:t>-Starck Young Investigator Prize</w:t>
      </w:r>
    </w:p>
    <w:p w14:paraId="1E7949EB" w14:textId="22D40033" w:rsidR="00580232" w:rsidRPr="00837E9B" w:rsidRDefault="00837E9B" w:rsidP="00580232">
      <w:pPr>
        <w:spacing w:line="280" w:lineRule="exact"/>
        <w:jc w:val="both"/>
        <w:rPr>
          <w:rFonts w:cs="Arial"/>
          <w:sz w:val="24"/>
          <w:szCs w:val="24"/>
          <w:lang w:val="de-DE"/>
        </w:rPr>
      </w:pPr>
      <w:r w:rsidRPr="00837E9B">
        <w:rPr>
          <w:rFonts w:cs="Arial"/>
          <w:sz w:val="24"/>
          <w:szCs w:val="24"/>
          <w:lang w:val="de-DE"/>
        </w:rPr>
        <w:t xml:space="preserve">Die Dr. Barbara </w:t>
      </w:r>
      <w:proofErr w:type="spellStart"/>
      <w:r w:rsidRPr="00837E9B">
        <w:rPr>
          <w:rFonts w:cs="Arial"/>
          <w:sz w:val="24"/>
          <w:szCs w:val="24"/>
          <w:lang w:val="de-DE"/>
        </w:rPr>
        <w:t>Mez</w:t>
      </w:r>
      <w:proofErr w:type="spellEnd"/>
      <w:r w:rsidRPr="00837E9B">
        <w:rPr>
          <w:rFonts w:cs="Arial"/>
          <w:sz w:val="24"/>
          <w:szCs w:val="24"/>
          <w:lang w:val="de-DE"/>
        </w:rPr>
        <w:t xml:space="preserve">-Starck Stiftung schreibt den </w:t>
      </w:r>
      <w:proofErr w:type="spellStart"/>
      <w:r w:rsidRPr="00837E9B">
        <w:rPr>
          <w:rFonts w:cs="Arial"/>
          <w:sz w:val="24"/>
          <w:szCs w:val="24"/>
          <w:lang w:val="de-DE"/>
        </w:rPr>
        <w:t>Mez</w:t>
      </w:r>
      <w:proofErr w:type="spellEnd"/>
      <w:r w:rsidRPr="00837E9B">
        <w:rPr>
          <w:rFonts w:cs="Arial"/>
          <w:sz w:val="24"/>
          <w:szCs w:val="24"/>
          <w:lang w:val="de-DE"/>
        </w:rPr>
        <w:t>-Starck Young Investigator Prize MS-YIP für Doktoranden/Doktorandinnen und Postdoktoranden/Postdoktorandinnen bis zu zwei Jahren nach ihrer Promotion aus. Dieser Preis, der mit 5000 EUR dotiert ist, soll Nachwuchswissenschaftler und -</w:t>
      </w:r>
      <w:proofErr w:type="spellStart"/>
      <w:r w:rsidRPr="00837E9B">
        <w:rPr>
          <w:rFonts w:cs="Arial"/>
          <w:sz w:val="24"/>
          <w:szCs w:val="24"/>
          <w:lang w:val="de-DE"/>
        </w:rPr>
        <w:t>wissenschaftlerinnen</w:t>
      </w:r>
      <w:proofErr w:type="spellEnd"/>
      <w:r w:rsidRPr="00837E9B">
        <w:rPr>
          <w:rFonts w:cs="Arial"/>
          <w:sz w:val="24"/>
          <w:szCs w:val="24"/>
          <w:lang w:val="de-DE"/>
        </w:rPr>
        <w:t xml:space="preserve"> in ihrer Forschung auf dem Gebiet der nachhaltigen Struktur- und </w:t>
      </w:r>
      <w:proofErr w:type="spellStart"/>
      <w:r w:rsidRPr="00837E9B">
        <w:rPr>
          <w:rFonts w:cs="Arial"/>
          <w:sz w:val="24"/>
          <w:szCs w:val="24"/>
          <w:lang w:val="de-DE"/>
        </w:rPr>
        <w:t>Spektrenforschung</w:t>
      </w:r>
      <w:proofErr w:type="spellEnd"/>
      <w:r w:rsidRPr="00837E9B">
        <w:rPr>
          <w:rFonts w:cs="Arial"/>
          <w:sz w:val="24"/>
          <w:szCs w:val="24"/>
          <w:lang w:val="de-DE"/>
        </w:rPr>
        <w:t xml:space="preserve"> in der Physik und Chemie unterstützen. Das Preisgeld wird den Preisträgern als Sachmittelzuschuss für die Grund- und Projektausstattung zur Verfügung gestellt.</w:t>
      </w:r>
    </w:p>
    <w:p w14:paraId="222B3DCB" w14:textId="515220D8" w:rsidR="00580232" w:rsidRDefault="00837E9B" w:rsidP="00580232">
      <w:pPr>
        <w:spacing w:line="280" w:lineRule="exact"/>
        <w:jc w:val="both"/>
        <w:rPr>
          <w:rFonts w:cs="Arial"/>
          <w:sz w:val="24"/>
          <w:szCs w:val="24"/>
          <w:lang w:val="de-DE"/>
        </w:rPr>
      </w:pPr>
      <w:r w:rsidRPr="00837E9B">
        <w:rPr>
          <w:rFonts w:cs="Arial"/>
          <w:sz w:val="24"/>
          <w:szCs w:val="24"/>
          <w:lang w:val="de-DE"/>
        </w:rPr>
        <w:t xml:space="preserve">Benutzen Sie bitte dieses </w:t>
      </w:r>
      <w:proofErr w:type="spellStart"/>
      <w:r w:rsidRPr="00837E9B">
        <w:rPr>
          <w:rFonts w:cs="Arial"/>
          <w:sz w:val="24"/>
          <w:szCs w:val="24"/>
          <w:lang w:val="de-DE"/>
        </w:rPr>
        <w:t>Templat</w:t>
      </w:r>
      <w:proofErr w:type="spellEnd"/>
      <w:r w:rsidRPr="00837E9B">
        <w:rPr>
          <w:rFonts w:cs="Arial"/>
          <w:sz w:val="24"/>
          <w:szCs w:val="24"/>
          <w:lang w:val="de-DE"/>
        </w:rPr>
        <w:t xml:space="preserve">, um auf höchstens drei Seiten Ihre gegenwärtige </w:t>
      </w:r>
      <w:r>
        <w:rPr>
          <w:rFonts w:cs="Arial"/>
          <w:sz w:val="24"/>
          <w:szCs w:val="24"/>
          <w:lang w:val="de-DE"/>
        </w:rPr>
        <w:t>und geplante Forschung und die geplante Mittelverwendung zu skizzieren</w:t>
      </w:r>
      <w:r w:rsidR="00580232" w:rsidRPr="00837E9B">
        <w:rPr>
          <w:rFonts w:cs="Arial"/>
          <w:sz w:val="24"/>
          <w:szCs w:val="24"/>
          <w:lang w:val="de-DE"/>
        </w:rPr>
        <w:t>.</w:t>
      </w:r>
      <w:r w:rsidR="00596743">
        <w:rPr>
          <w:rFonts w:cs="Arial"/>
          <w:sz w:val="24"/>
          <w:szCs w:val="24"/>
          <w:lang w:val="de-DE"/>
        </w:rPr>
        <w:t xml:space="preserve"> </w:t>
      </w:r>
      <w:r w:rsidR="003E1CF5">
        <w:rPr>
          <w:rFonts w:cs="Arial"/>
          <w:sz w:val="24"/>
          <w:szCs w:val="24"/>
          <w:lang w:val="de-DE"/>
        </w:rPr>
        <w:t xml:space="preserve">Der Antrag soll per </w:t>
      </w:r>
      <w:proofErr w:type="gramStart"/>
      <w:r w:rsidR="003E1CF5">
        <w:rPr>
          <w:rFonts w:cs="Arial"/>
          <w:sz w:val="24"/>
          <w:szCs w:val="24"/>
          <w:lang w:val="de-DE"/>
        </w:rPr>
        <w:t>Email</w:t>
      </w:r>
      <w:proofErr w:type="gramEnd"/>
      <w:r w:rsidR="003E1CF5">
        <w:rPr>
          <w:rFonts w:cs="Arial"/>
          <w:sz w:val="24"/>
          <w:szCs w:val="24"/>
          <w:lang w:val="de-DE"/>
        </w:rPr>
        <w:t xml:space="preserve"> bis zum </w:t>
      </w:r>
      <w:r w:rsidR="003316C7">
        <w:rPr>
          <w:rFonts w:cs="Arial"/>
          <w:sz w:val="24"/>
          <w:szCs w:val="24"/>
          <w:lang w:val="de-DE"/>
        </w:rPr>
        <w:t>26</w:t>
      </w:r>
      <w:r w:rsidR="003E1CF5">
        <w:rPr>
          <w:rFonts w:cs="Arial"/>
          <w:sz w:val="24"/>
          <w:szCs w:val="24"/>
          <w:lang w:val="de-DE"/>
        </w:rPr>
        <w:t xml:space="preserve">.06.2023 an </w:t>
      </w:r>
      <w:hyperlink r:id="rId8" w:history="1">
        <w:r w:rsidR="003E1CF5" w:rsidRPr="00F31DC2">
          <w:rPr>
            <w:rStyle w:val="Hyperlink"/>
            <w:rFonts w:cs="Arial"/>
            <w:sz w:val="24"/>
            <w:szCs w:val="24"/>
            <w:lang w:val="de-DE"/>
          </w:rPr>
          <w:t>axel.gross@uni-ulm.de</w:t>
        </w:r>
      </w:hyperlink>
      <w:r w:rsidR="003E1CF5">
        <w:rPr>
          <w:rFonts w:cs="Arial"/>
          <w:sz w:val="24"/>
          <w:szCs w:val="24"/>
          <w:lang w:val="de-DE"/>
        </w:rPr>
        <w:t xml:space="preserve">  geschickt werden. </w:t>
      </w:r>
      <w:r w:rsidR="00596743">
        <w:rPr>
          <w:rFonts w:cs="Arial"/>
          <w:sz w:val="24"/>
          <w:szCs w:val="24"/>
          <w:lang w:val="de-DE"/>
        </w:rPr>
        <w:t xml:space="preserve">Mit der Bewerbung stimmen Sie im Falle Ihrer Förderung der Veröffentlichung Ihres Namens und der Kurzbeschreibung Ihres Projekts auf der Webseite der </w:t>
      </w:r>
      <w:proofErr w:type="spellStart"/>
      <w:r w:rsidR="00596743">
        <w:rPr>
          <w:rFonts w:cs="Arial"/>
          <w:sz w:val="24"/>
          <w:szCs w:val="24"/>
          <w:lang w:val="de-DE"/>
        </w:rPr>
        <w:t>Mez</w:t>
      </w:r>
      <w:proofErr w:type="spellEnd"/>
      <w:r w:rsidR="00596743">
        <w:rPr>
          <w:rFonts w:cs="Arial"/>
          <w:sz w:val="24"/>
          <w:szCs w:val="24"/>
          <w:lang w:val="de-DE"/>
        </w:rPr>
        <w:t>-Starck-Stiftung zu.</w:t>
      </w:r>
    </w:p>
    <w:p w14:paraId="21A11A80" w14:textId="7AAD3215" w:rsidR="00B52808" w:rsidRPr="00B52808" w:rsidRDefault="00B52808" w:rsidP="00580232">
      <w:pPr>
        <w:spacing w:line="280" w:lineRule="exact"/>
        <w:jc w:val="both"/>
        <w:rPr>
          <w:rFonts w:cs="Arial"/>
          <w:sz w:val="24"/>
          <w:szCs w:val="24"/>
          <w:lang w:val="de-DE"/>
        </w:rPr>
      </w:pPr>
      <w:r w:rsidRPr="00B52808">
        <w:rPr>
          <w:rStyle w:val="SchwacheHervorhebung"/>
          <w:lang w:val="de-DE"/>
        </w:rPr>
        <w:t>Bitte löschen Sie den obigen Text in der eingereichten</w:t>
      </w:r>
      <w:r w:rsidRPr="00B52808">
        <w:rPr>
          <w:rStyle w:val="SchwacheHervorhebung"/>
          <w:lang w:val="de-DE"/>
        </w:rPr>
        <w:t xml:space="preserve"> </w:t>
      </w:r>
      <w:r w:rsidRPr="00B52808">
        <w:rPr>
          <w:rStyle w:val="SchwacheHervorhebung"/>
          <w:lang w:val="de-DE"/>
        </w:rPr>
        <w:t>V</w:t>
      </w:r>
      <w:r w:rsidRPr="00B52808">
        <w:rPr>
          <w:rStyle w:val="SchwacheHervorhebung"/>
          <w:lang w:val="de-DE"/>
        </w:rPr>
        <w:t>ersion!</w:t>
      </w:r>
    </w:p>
    <w:p w14:paraId="188368C8" w14:textId="129CFBE5" w:rsidR="006C2501" w:rsidRPr="00837E9B" w:rsidRDefault="00837E9B" w:rsidP="00675DE0">
      <w:pPr>
        <w:pStyle w:val="berschrift1"/>
        <w:rPr>
          <w:lang w:val="de-DE"/>
        </w:rPr>
      </w:pPr>
      <w:bookmarkStart w:id="0" w:name="_Toc78896927"/>
      <w:r w:rsidRPr="00837E9B">
        <w:rPr>
          <w:lang w:val="de-DE"/>
        </w:rPr>
        <w:t>Gegenwärtige und geplante Forschung</w:t>
      </w:r>
      <w:bookmarkEnd w:id="0"/>
    </w:p>
    <w:p w14:paraId="2DCC1FA3" w14:textId="330C8D93" w:rsidR="005B10BD" w:rsidRPr="00837E9B" w:rsidRDefault="00837E9B" w:rsidP="00580232">
      <w:pPr>
        <w:rPr>
          <w:i/>
          <w:iCs/>
          <w:color w:val="808080" w:themeColor="background1" w:themeShade="80"/>
          <w:sz w:val="16"/>
          <w:lang w:val="de-DE"/>
        </w:rPr>
      </w:pPr>
      <w:r w:rsidRPr="00837E9B">
        <w:rPr>
          <w:rStyle w:val="SchwacheHervorhebung"/>
          <w:lang w:val="de-DE"/>
        </w:rPr>
        <w:t>Beschreiben Sie bitte Ihre gegenwärtige und geplante Forschung in</w:t>
      </w:r>
      <w:r>
        <w:rPr>
          <w:rStyle w:val="SchwacheHervorhebung"/>
          <w:lang w:val="de-DE"/>
        </w:rPr>
        <w:t>k</w:t>
      </w:r>
      <w:r w:rsidRPr="00837E9B">
        <w:rPr>
          <w:rStyle w:val="SchwacheHervorhebung"/>
          <w:lang w:val="de-DE"/>
        </w:rPr>
        <w:t xml:space="preserve">lusive </w:t>
      </w:r>
      <w:proofErr w:type="spellStart"/>
      <w:r w:rsidRPr="00837E9B">
        <w:rPr>
          <w:rStyle w:val="SchwacheHervorhebung"/>
          <w:lang w:val="de-DE"/>
        </w:rPr>
        <w:t>the</w:t>
      </w:r>
      <w:proofErr w:type="spellEnd"/>
      <w:r w:rsidRPr="00837E9B">
        <w:rPr>
          <w:rStyle w:val="SchwacheHervorhebung"/>
          <w:lang w:val="de-DE"/>
        </w:rPr>
        <w:t xml:space="preserve"> speziellen wissenschaftlichen Herausforderungen,</w:t>
      </w:r>
      <w:r>
        <w:rPr>
          <w:rStyle w:val="SchwacheHervorhebung"/>
          <w:lang w:val="de-DE"/>
        </w:rPr>
        <w:t xml:space="preserve"> </w:t>
      </w:r>
      <w:r w:rsidRPr="00837E9B">
        <w:rPr>
          <w:rStyle w:val="SchwacheHervorhebung"/>
          <w:lang w:val="de-DE"/>
        </w:rPr>
        <w:t>Fragestellungen</w:t>
      </w:r>
      <w:r>
        <w:rPr>
          <w:rStyle w:val="SchwacheHervorhebung"/>
          <w:lang w:val="de-DE"/>
        </w:rPr>
        <w:t xml:space="preserve"> und Ziel</w:t>
      </w:r>
      <w:r w:rsidR="00596743">
        <w:rPr>
          <w:rStyle w:val="SchwacheHervorhebung"/>
          <w:lang w:val="de-DE"/>
        </w:rPr>
        <w:t>e</w:t>
      </w:r>
      <w:r>
        <w:rPr>
          <w:rStyle w:val="SchwacheHervorhebung"/>
          <w:lang w:val="de-DE"/>
        </w:rPr>
        <w:t xml:space="preserve">, die Sie bearbeiten wollen </w:t>
      </w:r>
      <w:r w:rsidR="009E3D69" w:rsidRPr="00837E9B">
        <w:rPr>
          <w:rStyle w:val="SchwacheHervorhebung"/>
          <w:lang w:val="de-DE"/>
        </w:rPr>
        <w:t>(</w:t>
      </w:r>
      <w:r w:rsidR="00580232" w:rsidRPr="00837E9B">
        <w:rPr>
          <w:rStyle w:val="SchwacheHervorhebung"/>
          <w:lang w:val="de-DE"/>
        </w:rPr>
        <w:t>maxim</w:t>
      </w:r>
      <w:r>
        <w:rPr>
          <w:rStyle w:val="SchwacheHervorhebung"/>
          <w:lang w:val="de-DE"/>
        </w:rPr>
        <w:t>al zwei Seiten</w:t>
      </w:r>
      <w:r w:rsidR="00580232" w:rsidRPr="00837E9B">
        <w:rPr>
          <w:rStyle w:val="SchwacheHervorhebung"/>
          <w:lang w:val="de-DE"/>
        </w:rPr>
        <w:t>, in</w:t>
      </w:r>
      <w:r>
        <w:rPr>
          <w:rStyle w:val="SchwacheHervorhebung"/>
          <w:lang w:val="de-DE"/>
        </w:rPr>
        <w:t>klusive Abbildungen und Referenzen</w:t>
      </w:r>
      <w:r w:rsidR="009E3D69" w:rsidRPr="00837E9B">
        <w:rPr>
          <w:rStyle w:val="SchwacheHervorhebung"/>
          <w:lang w:val="de-DE"/>
        </w:rPr>
        <w:t>)</w:t>
      </w:r>
      <w:r w:rsidR="00580232" w:rsidRPr="00837E9B">
        <w:rPr>
          <w:rStyle w:val="SchwacheHervorhebung"/>
          <w:lang w:val="de-DE"/>
        </w:rPr>
        <w:t>.</w:t>
      </w:r>
    </w:p>
    <w:p w14:paraId="192ABF6C" w14:textId="7E5730CB" w:rsidR="003659BD" w:rsidRDefault="003659BD" w:rsidP="003659BD">
      <w:pPr>
        <w:jc w:val="both"/>
      </w:pPr>
      <w:r>
        <w:t>Text…</w:t>
      </w:r>
    </w:p>
    <w:p w14:paraId="0AE66C63" w14:textId="17FE5825" w:rsidR="005B10BD" w:rsidRDefault="005B10BD" w:rsidP="005B10BD">
      <w:pPr>
        <w:pStyle w:val="Listenabsatz"/>
        <w:ind w:left="0"/>
        <w:jc w:val="both"/>
      </w:pPr>
    </w:p>
    <w:p w14:paraId="44D8BFF9" w14:textId="62BBCEEB" w:rsidR="005B10BD" w:rsidRPr="0044089C" w:rsidRDefault="005B10BD" w:rsidP="005B10BD">
      <w:pPr>
        <w:keepNext/>
        <w:autoSpaceDE w:val="0"/>
        <w:autoSpaceDN w:val="0"/>
        <w:adjustRightInd w:val="0"/>
        <w:jc w:val="both"/>
      </w:pPr>
    </w:p>
    <w:p w14:paraId="2095CC52" w14:textId="2CA65A53" w:rsidR="005B10BD" w:rsidRDefault="005B10BD" w:rsidP="00A34DF8">
      <w:pPr>
        <w:jc w:val="both"/>
      </w:pPr>
    </w:p>
    <w:p w14:paraId="04E3FF98" w14:textId="39D10ABD" w:rsidR="00580232" w:rsidRDefault="00580232" w:rsidP="00A34DF8">
      <w:pPr>
        <w:jc w:val="both"/>
      </w:pPr>
    </w:p>
    <w:p w14:paraId="2395C80F" w14:textId="4428A14B" w:rsidR="00580232" w:rsidRDefault="00580232" w:rsidP="00A34DF8">
      <w:pPr>
        <w:jc w:val="both"/>
      </w:pPr>
    </w:p>
    <w:p w14:paraId="65C09CC6" w14:textId="294B52AA" w:rsidR="00580232" w:rsidRDefault="00580232" w:rsidP="00A34DF8">
      <w:pPr>
        <w:jc w:val="both"/>
      </w:pPr>
    </w:p>
    <w:p w14:paraId="49AF0B77" w14:textId="5B57A78D" w:rsidR="00580232" w:rsidRDefault="00580232" w:rsidP="00A34DF8">
      <w:pPr>
        <w:jc w:val="both"/>
      </w:pPr>
    </w:p>
    <w:p w14:paraId="4CC3A576" w14:textId="08AF8686" w:rsidR="00580232" w:rsidRDefault="00580232" w:rsidP="00A34DF8">
      <w:pPr>
        <w:jc w:val="both"/>
      </w:pPr>
    </w:p>
    <w:p w14:paraId="50C8704F" w14:textId="3489784B" w:rsidR="00580232" w:rsidRDefault="00580232" w:rsidP="00A34DF8">
      <w:pPr>
        <w:jc w:val="both"/>
      </w:pPr>
    </w:p>
    <w:p w14:paraId="18D896D0" w14:textId="481E5A91" w:rsidR="00580232" w:rsidRDefault="00580232" w:rsidP="00A34DF8">
      <w:pPr>
        <w:jc w:val="both"/>
      </w:pPr>
    </w:p>
    <w:p w14:paraId="4F853E92" w14:textId="45BE5555" w:rsidR="00580232" w:rsidRDefault="00580232" w:rsidP="00A34DF8">
      <w:pPr>
        <w:jc w:val="both"/>
      </w:pPr>
    </w:p>
    <w:p w14:paraId="31DC861B" w14:textId="741186AF" w:rsidR="00580232" w:rsidRDefault="00580232" w:rsidP="00A34DF8">
      <w:pPr>
        <w:jc w:val="both"/>
      </w:pPr>
    </w:p>
    <w:p w14:paraId="5F68CF59" w14:textId="52E77933" w:rsidR="00580232" w:rsidRDefault="00580232" w:rsidP="00A34DF8">
      <w:pPr>
        <w:jc w:val="both"/>
      </w:pPr>
    </w:p>
    <w:p w14:paraId="15217AA3" w14:textId="406A8247" w:rsidR="00580232" w:rsidRDefault="00580232" w:rsidP="00A34DF8">
      <w:pPr>
        <w:jc w:val="both"/>
      </w:pPr>
    </w:p>
    <w:p w14:paraId="5114A712" w14:textId="205A501B" w:rsidR="00580232" w:rsidRDefault="00580232" w:rsidP="00A34DF8">
      <w:pPr>
        <w:jc w:val="both"/>
      </w:pPr>
    </w:p>
    <w:p w14:paraId="43BFEB3C" w14:textId="77777777" w:rsidR="00580232" w:rsidRDefault="00580232" w:rsidP="00A34DF8">
      <w:pPr>
        <w:jc w:val="both"/>
      </w:pPr>
    </w:p>
    <w:p w14:paraId="0555EE26" w14:textId="77777777" w:rsidR="006F384E" w:rsidRPr="006F384E" w:rsidRDefault="006F384E" w:rsidP="006F384E">
      <w:pPr>
        <w:rPr>
          <w:lang w:eastAsia="de-DE"/>
        </w:rPr>
      </w:pPr>
    </w:p>
    <w:p w14:paraId="74979989" w14:textId="1595E265" w:rsidR="00B13455" w:rsidRDefault="00596743" w:rsidP="00A215B0">
      <w:pPr>
        <w:pStyle w:val="berschrift1"/>
      </w:pPr>
      <w:proofErr w:type="spellStart"/>
      <w:r>
        <w:t>Mittelverwendung</w:t>
      </w:r>
      <w:proofErr w:type="spellEnd"/>
    </w:p>
    <w:p w14:paraId="7BD57F83" w14:textId="342FBCD7" w:rsidR="00A34DF8" w:rsidRPr="00596743" w:rsidRDefault="00596743" w:rsidP="00A34DF8">
      <w:pPr>
        <w:rPr>
          <w:rStyle w:val="SchwacheHervorhebung"/>
          <w:lang w:val="de-DE"/>
        </w:rPr>
      </w:pPr>
      <w:r w:rsidRPr="00596743">
        <w:rPr>
          <w:rStyle w:val="SchwacheHervorhebung"/>
          <w:lang w:val="de-DE"/>
        </w:rPr>
        <w:t>Beschreiben</w:t>
      </w:r>
      <w:r w:rsidR="009E3D69" w:rsidRPr="00596743">
        <w:rPr>
          <w:rStyle w:val="SchwacheHervorhebung"/>
          <w:lang w:val="de-DE"/>
        </w:rPr>
        <w:t xml:space="preserve"> </w:t>
      </w:r>
      <w:r w:rsidRPr="00596743">
        <w:rPr>
          <w:rStyle w:val="SchwacheHervorhebung"/>
          <w:lang w:val="de-DE"/>
        </w:rPr>
        <w:t>Sie bitte, wie Sie das Preisgeld verwenden wollen</w:t>
      </w:r>
      <w:r>
        <w:rPr>
          <w:rStyle w:val="SchwacheHervorhebung"/>
          <w:lang w:val="de-DE"/>
        </w:rPr>
        <w:t xml:space="preserve"> </w:t>
      </w:r>
      <w:r w:rsidR="009E3D69" w:rsidRPr="00596743">
        <w:rPr>
          <w:rStyle w:val="SchwacheHervorhebung"/>
          <w:lang w:val="de-DE"/>
        </w:rPr>
        <w:t>(max</w:t>
      </w:r>
      <w:r>
        <w:rPr>
          <w:rStyle w:val="SchwacheHervorhebung"/>
          <w:lang w:val="de-DE"/>
        </w:rPr>
        <w:t>imal eine halbe Seite</w:t>
      </w:r>
      <w:r w:rsidR="009E3D69" w:rsidRPr="00596743">
        <w:rPr>
          <w:rStyle w:val="SchwacheHervorhebung"/>
          <w:lang w:val="de-DE"/>
        </w:rPr>
        <w:t>)</w:t>
      </w:r>
      <w:r w:rsidR="00E767D9">
        <w:rPr>
          <w:rStyle w:val="SchwacheHervorhebung"/>
          <w:lang w:val="de-DE"/>
        </w:rPr>
        <w:t>.</w:t>
      </w:r>
    </w:p>
    <w:p w14:paraId="25609A30" w14:textId="2B9BF516" w:rsidR="004219D1" w:rsidRDefault="003659BD" w:rsidP="003659BD">
      <w:pPr>
        <w:jc w:val="both"/>
      </w:pPr>
      <w:r>
        <w:t>Text</w:t>
      </w:r>
      <w:r w:rsidR="00A34DF8">
        <w:t>…</w:t>
      </w:r>
    </w:p>
    <w:p w14:paraId="191619A6" w14:textId="7FE2A1CF" w:rsidR="003659BD" w:rsidRDefault="003659BD" w:rsidP="003659BD">
      <w:pPr>
        <w:jc w:val="both"/>
      </w:pPr>
    </w:p>
    <w:p w14:paraId="34667E5B" w14:textId="7D20BE8D" w:rsidR="003659BD" w:rsidRDefault="003659BD" w:rsidP="003659BD">
      <w:pPr>
        <w:jc w:val="both"/>
      </w:pPr>
    </w:p>
    <w:p w14:paraId="6C3B1810" w14:textId="3EFC86A3" w:rsidR="003659BD" w:rsidRDefault="003659BD" w:rsidP="003659BD">
      <w:pPr>
        <w:jc w:val="both"/>
      </w:pPr>
    </w:p>
    <w:p w14:paraId="78C5E41E" w14:textId="5ACD48FC" w:rsidR="003659BD" w:rsidRDefault="003659BD" w:rsidP="003659BD">
      <w:pPr>
        <w:jc w:val="both"/>
      </w:pPr>
    </w:p>
    <w:p w14:paraId="1075CF94" w14:textId="77777777" w:rsidR="003659BD" w:rsidRDefault="003659BD" w:rsidP="003659BD">
      <w:pPr>
        <w:jc w:val="both"/>
      </w:pPr>
    </w:p>
    <w:p w14:paraId="4BAEED56" w14:textId="7E600BCB" w:rsidR="003659BD" w:rsidRDefault="003659BD" w:rsidP="003659BD">
      <w:pPr>
        <w:jc w:val="both"/>
      </w:pPr>
    </w:p>
    <w:p w14:paraId="45B16687" w14:textId="41B72594" w:rsidR="003D1645" w:rsidRDefault="003D1645" w:rsidP="003659BD">
      <w:pPr>
        <w:jc w:val="both"/>
      </w:pPr>
    </w:p>
    <w:p w14:paraId="2A29851F" w14:textId="77777777" w:rsidR="003D1645" w:rsidRDefault="003D1645" w:rsidP="003659BD">
      <w:pPr>
        <w:jc w:val="both"/>
      </w:pPr>
    </w:p>
    <w:p w14:paraId="6283ED9F" w14:textId="3D31ADB5" w:rsidR="003659BD" w:rsidRDefault="003659BD" w:rsidP="003659BD">
      <w:pPr>
        <w:jc w:val="both"/>
      </w:pPr>
    </w:p>
    <w:p w14:paraId="35E1CF99" w14:textId="12A9270D" w:rsidR="003659BD" w:rsidRDefault="003659BD" w:rsidP="003659BD">
      <w:pPr>
        <w:jc w:val="both"/>
      </w:pPr>
    </w:p>
    <w:p w14:paraId="7E4BDFBB" w14:textId="3FD30A1C" w:rsidR="003659BD" w:rsidRDefault="003659BD" w:rsidP="003659BD">
      <w:pPr>
        <w:jc w:val="both"/>
      </w:pPr>
    </w:p>
    <w:p w14:paraId="1E37B3B5" w14:textId="77777777" w:rsidR="003659BD" w:rsidRDefault="003659BD" w:rsidP="003659BD">
      <w:pPr>
        <w:jc w:val="both"/>
      </w:pPr>
    </w:p>
    <w:p w14:paraId="4F4ABE08" w14:textId="4D46C0D7" w:rsidR="003659BD" w:rsidRDefault="003659BD" w:rsidP="003659BD">
      <w:pPr>
        <w:jc w:val="both"/>
      </w:pPr>
    </w:p>
    <w:p w14:paraId="2E60E9C6" w14:textId="77777777" w:rsidR="003659BD" w:rsidRPr="003659BD" w:rsidRDefault="003659BD" w:rsidP="003659BD">
      <w:pPr>
        <w:jc w:val="both"/>
      </w:pPr>
    </w:p>
    <w:p w14:paraId="3AAE1711" w14:textId="66A3D8B5" w:rsidR="006C2501" w:rsidRPr="006C2501" w:rsidRDefault="00596743" w:rsidP="00A215B0">
      <w:pPr>
        <w:pStyle w:val="berschrift1"/>
      </w:pPr>
      <w:proofErr w:type="spellStart"/>
      <w:r>
        <w:t>Zusammenfassung</w:t>
      </w:r>
      <w:proofErr w:type="spellEnd"/>
    </w:p>
    <w:p w14:paraId="44FD6196" w14:textId="17F975F5" w:rsidR="00A34DF8" w:rsidRPr="00596743" w:rsidRDefault="006E6CD0" w:rsidP="00A34DF8">
      <w:pPr>
        <w:rPr>
          <w:rStyle w:val="SchwacheHervorhebung"/>
          <w:lang w:val="de-DE"/>
        </w:rPr>
      </w:pPr>
      <w:r>
        <w:rPr>
          <w:rStyle w:val="SchwacheHervorhebung"/>
          <w:lang w:val="de-DE"/>
        </w:rPr>
        <w:t>Erstellen Sie</w:t>
      </w:r>
      <w:r w:rsidR="00A34DF8" w:rsidRPr="00596743">
        <w:rPr>
          <w:rStyle w:val="SchwacheHervorhebung"/>
          <w:lang w:val="de-DE"/>
        </w:rPr>
        <w:t xml:space="preserve"> </w:t>
      </w:r>
      <w:r>
        <w:rPr>
          <w:rStyle w:val="SchwacheHervorhebung"/>
          <w:lang w:val="de-DE"/>
        </w:rPr>
        <w:t xml:space="preserve">bitte eine kurze Zusammenfassung Ihrer Bewerbung für den </w:t>
      </w:r>
      <w:proofErr w:type="spellStart"/>
      <w:r w:rsidR="003659BD" w:rsidRPr="00596743">
        <w:rPr>
          <w:rStyle w:val="SchwacheHervorhebung"/>
          <w:lang w:val="de-DE"/>
        </w:rPr>
        <w:t>Mez</w:t>
      </w:r>
      <w:proofErr w:type="spellEnd"/>
      <w:r w:rsidR="003659BD" w:rsidRPr="00596743">
        <w:rPr>
          <w:rStyle w:val="SchwacheHervorhebung"/>
          <w:lang w:val="de-DE"/>
        </w:rPr>
        <w:t xml:space="preserve">-Starck Young Investigator </w:t>
      </w:r>
      <w:proofErr w:type="gramStart"/>
      <w:r w:rsidR="003659BD" w:rsidRPr="00596743">
        <w:rPr>
          <w:rStyle w:val="SchwacheHervorhebung"/>
          <w:lang w:val="de-DE"/>
        </w:rPr>
        <w:t xml:space="preserve">Prize </w:t>
      </w:r>
      <w:r w:rsidR="00A34DF8" w:rsidRPr="00596743">
        <w:rPr>
          <w:rStyle w:val="SchwacheHervorhebung"/>
          <w:lang w:val="de-DE"/>
        </w:rPr>
        <w:t xml:space="preserve"> (</w:t>
      </w:r>
      <w:proofErr w:type="gramEnd"/>
      <w:r w:rsidR="00A34DF8" w:rsidRPr="00596743">
        <w:rPr>
          <w:rStyle w:val="SchwacheHervorhebung"/>
          <w:lang w:val="de-DE"/>
        </w:rPr>
        <w:t xml:space="preserve">max. </w:t>
      </w:r>
      <w:r w:rsidR="003659BD" w:rsidRPr="00596743">
        <w:rPr>
          <w:rStyle w:val="SchwacheHervorhebung"/>
          <w:lang w:val="de-DE"/>
        </w:rPr>
        <w:t>10</w:t>
      </w:r>
      <w:r w:rsidR="00A34DF8" w:rsidRPr="00596743">
        <w:rPr>
          <w:rStyle w:val="SchwacheHervorhebung"/>
          <w:lang w:val="de-DE"/>
        </w:rPr>
        <w:t xml:space="preserve"> </w:t>
      </w:r>
      <w:r>
        <w:rPr>
          <w:rStyle w:val="SchwacheHervorhebung"/>
          <w:lang w:val="de-DE"/>
        </w:rPr>
        <w:t>Sätze</w:t>
      </w:r>
      <w:r w:rsidR="00596743" w:rsidRPr="00596743">
        <w:rPr>
          <w:rStyle w:val="SchwacheHervorhebung"/>
          <w:lang w:val="de-DE"/>
        </w:rPr>
        <w:t xml:space="preserve">, kann im Falle der Förderung auf der Webseite der </w:t>
      </w:r>
      <w:proofErr w:type="spellStart"/>
      <w:r w:rsidR="00596743" w:rsidRPr="00596743">
        <w:rPr>
          <w:rStyle w:val="SchwacheHervorhebung"/>
          <w:lang w:val="de-DE"/>
        </w:rPr>
        <w:t>Mez</w:t>
      </w:r>
      <w:proofErr w:type="spellEnd"/>
      <w:r w:rsidR="00596743" w:rsidRPr="00596743">
        <w:rPr>
          <w:rStyle w:val="SchwacheHervorhebung"/>
          <w:lang w:val="de-DE"/>
        </w:rPr>
        <w:t>-Starck-Stiftung veröffentlicht werden</w:t>
      </w:r>
      <w:r w:rsidR="00A34DF8" w:rsidRPr="00596743">
        <w:rPr>
          <w:rStyle w:val="SchwacheHervorhebung"/>
          <w:lang w:val="de-DE"/>
        </w:rPr>
        <w:t>)</w:t>
      </w:r>
      <w:r w:rsidR="003659BD" w:rsidRPr="00596743">
        <w:rPr>
          <w:rStyle w:val="SchwacheHervorhebung"/>
          <w:lang w:val="de-DE"/>
        </w:rPr>
        <w:t>.</w:t>
      </w:r>
    </w:p>
    <w:p w14:paraId="080A960A" w14:textId="77777777" w:rsidR="003659BD" w:rsidRDefault="003659BD" w:rsidP="003659BD">
      <w:pPr>
        <w:jc w:val="both"/>
      </w:pPr>
      <w:r>
        <w:t>Text…</w:t>
      </w:r>
    </w:p>
    <w:p w14:paraId="32A1F3ED" w14:textId="3DAD5E04" w:rsidR="00212567" w:rsidRPr="00212567" w:rsidRDefault="00212567" w:rsidP="00212567"/>
    <w:sectPr w:rsidR="00212567" w:rsidRPr="00212567" w:rsidSect="00B13455">
      <w:headerReference w:type="default" r:id="rId9"/>
      <w:type w:val="continuous"/>
      <w:pgSz w:w="11906" w:h="16838"/>
      <w:pgMar w:top="1440" w:right="1080" w:bottom="1440" w:left="1080" w:header="62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E287E" w14:textId="77777777" w:rsidR="0083704A" w:rsidRDefault="0083704A" w:rsidP="006D2DCF">
      <w:r>
        <w:separator/>
      </w:r>
    </w:p>
  </w:endnote>
  <w:endnote w:type="continuationSeparator" w:id="0">
    <w:p w14:paraId="36B12E58" w14:textId="77777777" w:rsidR="0083704A" w:rsidRDefault="0083704A" w:rsidP="006D2D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AE4EF" w14:textId="77777777" w:rsidR="0083704A" w:rsidRDefault="0083704A" w:rsidP="006D2DCF">
      <w:r>
        <w:separator/>
      </w:r>
    </w:p>
  </w:footnote>
  <w:footnote w:type="continuationSeparator" w:id="0">
    <w:p w14:paraId="15B877F9" w14:textId="77777777" w:rsidR="0083704A" w:rsidRDefault="0083704A" w:rsidP="006D2D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7C023" w14:textId="324C2D44" w:rsidR="00405B50" w:rsidRDefault="00405B50">
    <w:pPr>
      <w:pStyle w:val="Kopfzeile"/>
    </w:pPr>
    <w:r>
      <w:rPr>
        <w:rFonts w:cs="Arial"/>
        <w:noProof/>
        <w:sz w:val="17"/>
        <w:szCs w:val="17"/>
        <w:lang w:val="en-GB" w:eastAsia="en-GB"/>
      </w:rPr>
      <w:drawing>
        <wp:anchor distT="0" distB="0" distL="114300" distR="114300" simplePos="0" relativeHeight="251658240" behindDoc="1" locked="0" layoutInCell="1" allowOverlap="1" wp14:anchorId="2F714F17" wp14:editId="0FE8CEDA">
          <wp:simplePos x="0" y="0"/>
          <wp:positionH relativeFrom="column">
            <wp:posOffset>5256253</wp:posOffset>
          </wp:positionH>
          <wp:positionV relativeFrom="paragraph">
            <wp:posOffset>-213360</wp:posOffset>
          </wp:positionV>
          <wp:extent cx="1364978" cy="699989"/>
          <wp:effectExtent l="0" t="0" r="0" b="0"/>
          <wp:wrapNone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fik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9177" cy="712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D7F1B"/>
    <w:multiLevelType w:val="hybridMultilevel"/>
    <w:tmpl w:val="174AD250"/>
    <w:lvl w:ilvl="0" w:tplc="CD98DE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D28B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46EE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304E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56DB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4A0A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3AD2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6A49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022F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1">
    <w:nsid w:val="1D157436"/>
    <w:multiLevelType w:val="hybridMultilevel"/>
    <w:tmpl w:val="14D46300"/>
    <w:lvl w:ilvl="0" w:tplc="797AB854">
      <w:start w:val="4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  <w:color w:val="auto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1">
    <w:nsid w:val="1EAD1C05"/>
    <w:multiLevelType w:val="hybridMultilevel"/>
    <w:tmpl w:val="4D227F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7B36BA"/>
    <w:multiLevelType w:val="hybridMultilevel"/>
    <w:tmpl w:val="8842E9F6"/>
    <w:lvl w:ilvl="0" w:tplc="A008BF7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5243C4"/>
    <w:multiLevelType w:val="hybridMultilevel"/>
    <w:tmpl w:val="CD888016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3660473E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3555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6" w15:restartNumberingAfterBreak="1">
    <w:nsid w:val="37BF5112"/>
    <w:multiLevelType w:val="hybridMultilevel"/>
    <w:tmpl w:val="7564075C"/>
    <w:lvl w:ilvl="0" w:tplc="FE78E8D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8F2563"/>
    <w:multiLevelType w:val="hybridMultilevel"/>
    <w:tmpl w:val="01A0D4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1">
    <w:nsid w:val="41105487"/>
    <w:multiLevelType w:val="hybridMultilevel"/>
    <w:tmpl w:val="5BA67F0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B6C0184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1">
    <w:nsid w:val="419F22D9"/>
    <w:multiLevelType w:val="hybridMultilevel"/>
    <w:tmpl w:val="39B8DB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1">
    <w:nsid w:val="47972DAF"/>
    <w:multiLevelType w:val="hybridMultilevel"/>
    <w:tmpl w:val="AB58ED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C5606F"/>
    <w:multiLevelType w:val="hybridMultilevel"/>
    <w:tmpl w:val="C0B21B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1">
    <w:nsid w:val="4FC571BE"/>
    <w:multiLevelType w:val="hybridMultilevel"/>
    <w:tmpl w:val="AEFC7F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AF7067"/>
    <w:multiLevelType w:val="hybridMultilevel"/>
    <w:tmpl w:val="C5447BCA"/>
    <w:lvl w:ilvl="0" w:tplc="F1FC0AD4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1">
    <w:nsid w:val="51F32F49"/>
    <w:multiLevelType w:val="hybridMultilevel"/>
    <w:tmpl w:val="9822DF5C"/>
    <w:lvl w:ilvl="0" w:tplc="67D019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8C0A9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78B4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2ECD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CC12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D26D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B834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F6D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826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1">
    <w:nsid w:val="6E4A4B56"/>
    <w:multiLevelType w:val="hybridMultilevel"/>
    <w:tmpl w:val="E1FC140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575A88"/>
    <w:multiLevelType w:val="hybridMultilevel"/>
    <w:tmpl w:val="45AE8FA8"/>
    <w:lvl w:ilvl="0" w:tplc="416C537C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7889229">
    <w:abstractNumId w:val="8"/>
  </w:num>
  <w:num w:numId="2" w16cid:durableId="1190221821">
    <w:abstractNumId w:val="1"/>
  </w:num>
  <w:num w:numId="3" w16cid:durableId="386955463">
    <w:abstractNumId w:val="15"/>
  </w:num>
  <w:num w:numId="4" w16cid:durableId="31152984">
    <w:abstractNumId w:val="12"/>
  </w:num>
  <w:num w:numId="5" w16cid:durableId="1188640537">
    <w:abstractNumId w:val="5"/>
  </w:num>
  <w:num w:numId="6" w16cid:durableId="1539050413">
    <w:abstractNumId w:val="6"/>
  </w:num>
  <w:num w:numId="7" w16cid:durableId="510609954">
    <w:abstractNumId w:val="5"/>
  </w:num>
  <w:num w:numId="8" w16cid:durableId="486239817">
    <w:abstractNumId w:val="14"/>
  </w:num>
  <w:num w:numId="9" w16cid:durableId="1923181141">
    <w:abstractNumId w:val="9"/>
  </w:num>
  <w:num w:numId="10" w16cid:durableId="1540973319">
    <w:abstractNumId w:val="2"/>
  </w:num>
  <w:num w:numId="11" w16cid:durableId="769860214">
    <w:abstractNumId w:val="10"/>
  </w:num>
  <w:num w:numId="12" w16cid:durableId="2002076920">
    <w:abstractNumId w:val="0"/>
  </w:num>
  <w:num w:numId="13" w16cid:durableId="1170563752">
    <w:abstractNumId w:val="16"/>
  </w:num>
  <w:num w:numId="14" w16cid:durableId="1959407597">
    <w:abstractNumId w:val="13"/>
  </w:num>
  <w:num w:numId="15" w16cid:durableId="3829027">
    <w:abstractNumId w:val="4"/>
  </w:num>
  <w:num w:numId="16" w16cid:durableId="2033142671">
    <w:abstractNumId w:val="3"/>
  </w:num>
  <w:num w:numId="17" w16cid:durableId="828792732">
    <w:abstractNumId w:val="11"/>
  </w:num>
  <w:num w:numId="18" w16cid:durableId="20405477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zU1NTMxNjc2MjZU0lEKTi0uzszPAykwrgUArUB4EiwAAAA="/>
  </w:docVars>
  <w:rsids>
    <w:rsidRoot w:val="0033701E"/>
    <w:rsid w:val="000068CC"/>
    <w:rsid w:val="000137A0"/>
    <w:rsid w:val="00015990"/>
    <w:rsid w:val="00020004"/>
    <w:rsid w:val="0003756B"/>
    <w:rsid w:val="000413E1"/>
    <w:rsid w:val="00051154"/>
    <w:rsid w:val="000533C2"/>
    <w:rsid w:val="0005444F"/>
    <w:rsid w:val="0005618D"/>
    <w:rsid w:val="0007433F"/>
    <w:rsid w:val="000833CA"/>
    <w:rsid w:val="00086E82"/>
    <w:rsid w:val="00094FB8"/>
    <w:rsid w:val="000A220C"/>
    <w:rsid w:val="000A6DB9"/>
    <w:rsid w:val="000D35C1"/>
    <w:rsid w:val="000F3BF4"/>
    <w:rsid w:val="001033F5"/>
    <w:rsid w:val="001137A2"/>
    <w:rsid w:val="00114B57"/>
    <w:rsid w:val="00116F39"/>
    <w:rsid w:val="00120E73"/>
    <w:rsid w:val="0012119A"/>
    <w:rsid w:val="00124CFC"/>
    <w:rsid w:val="00131353"/>
    <w:rsid w:val="00143419"/>
    <w:rsid w:val="00155E7C"/>
    <w:rsid w:val="00162692"/>
    <w:rsid w:val="00173866"/>
    <w:rsid w:val="00191398"/>
    <w:rsid w:val="0019318F"/>
    <w:rsid w:val="001A194E"/>
    <w:rsid w:val="001B2875"/>
    <w:rsid w:val="001C5EBC"/>
    <w:rsid w:val="001D661E"/>
    <w:rsid w:val="001E008B"/>
    <w:rsid w:val="001E3359"/>
    <w:rsid w:val="001F2515"/>
    <w:rsid w:val="001F56A5"/>
    <w:rsid w:val="001F7EB0"/>
    <w:rsid w:val="002049B6"/>
    <w:rsid w:val="002122EC"/>
    <w:rsid w:val="00212567"/>
    <w:rsid w:val="00222A89"/>
    <w:rsid w:val="00226D2F"/>
    <w:rsid w:val="0023791D"/>
    <w:rsid w:val="00241E84"/>
    <w:rsid w:val="00245017"/>
    <w:rsid w:val="002454C8"/>
    <w:rsid w:val="00253E58"/>
    <w:rsid w:val="002660A2"/>
    <w:rsid w:val="00267308"/>
    <w:rsid w:val="002750E3"/>
    <w:rsid w:val="00277269"/>
    <w:rsid w:val="00290093"/>
    <w:rsid w:val="002C1BBF"/>
    <w:rsid w:val="002C5D93"/>
    <w:rsid w:val="002D62A2"/>
    <w:rsid w:val="002D764A"/>
    <w:rsid w:val="002E4F4C"/>
    <w:rsid w:val="002E594B"/>
    <w:rsid w:val="002E7375"/>
    <w:rsid w:val="00312857"/>
    <w:rsid w:val="00313D83"/>
    <w:rsid w:val="0031453C"/>
    <w:rsid w:val="00314DE4"/>
    <w:rsid w:val="00324D5D"/>
    <w:rsid w:val="003316C7"/>
    <w:rsid w:val="0033701E"/>
    <w:rsid w:val="00352E61"/>
    <w:rsid w:val="003659BD"/>
    <w:rsid w:val="00374210"/>
    <w:rsid w:val="003745B1"/>
    <w:rsid w:val="00376D9F"/>
    <w:rsid w:val="00382EED"/>
    <w:rsid w:val="00383724"/>
    <w:rsid w:val="003A44D9"/>
    <w:rsid w:val="003C3AA7"/>
    <w:rsid w:val="003C6115"/>
    <w:rsid w:val="003D1645"/>
    <w:rsid w:val="003D630A"/>
    <w:rsid w:val="003D73CC"/>
    <w:rsid w:val="003E1CF5"/>
    <w:rsid w:val="003E3849"/>
    <w:rsid w:val="003E5479"/>
    <w:rsid w:val="003F059A"/>
    <w:rsid w:val="003F634E"/>
    <w:rsid w:val="003F6531"/>
    <w:rsid w:val="00405B50"/>
    <w:rsid w:val="00406F46"/>
    <w:rsid w:val="004120C2"/>
    <w:rsid w:val="004219D1"/>
    <w:rsid w:val="0042476C"/>
    <w:rsid w:val="004254AD"/>
    <w:rsid w:val="00431BDA"/>
    <w:rsid w:val="0043334D"/>
    <w:rsid w:val="0043600D"/>
    <w:rsid w:val="00436C86"/>
    <w:rsid w:val="004458EA"/>
    <w:rsid w:val="00452B16"/>
    <w:rsid w:val="00455AD4"/>
    <w:rsid w:val="0046220A"/>
    <w:rsid w:val="00477F32"/>
    <w:rsid w:val="00490ACC"/>
    <w:rsid w:val="004A77E7"/>
    <w:rsid w:val="004B1422"/>
    <w:rsid w:val="004B537C"/>
    <w:rsid w:val="004C3C8B"/>
    <w:rsid w:val="004C49D3"/>
    <w:rsid w:val="004D0D68"/>
    <w:rsid w:val="004D1F68"/>
    <w:rsid w:val="004D515D"/>
    <w:rsid w:val="004E4CB4"/>
    <w:rsid w:val="004F0FCD"/>
    <w:rsid w:val="00501DE1"/>
    <w:rsid w:val="00506D18"/>
    <w:rsid w:val="005102FF"/>
    <w:rsid w:val="00522806"/>
    <w:rsid w:val="00533B61"/>
    <w:rsid w:val="00540546"/>
    <w:rsid w:val="005441F4"/>
    <w:rsid w:val="0054776E"/>
    <w:rsid w:val="00560597"/>
    <w:rsid w:val="00573275"/>
    <w:rsid w:val="00574751"/>
    <w:rsid w:val="005766F0"/>
    <w:rsid w:val="00580232"/>
    <w:rsid w:val="00585CCF"/>
    <w:rsid w:val="00596743"/>
    <w:rsid w:val="005B10BD"/>
    <w:rsid w:val="005B179F"/>
    <w:rsid w:val="005B3324"/>
    <w:rsid w:val="005B4DB2"/>
    <w:rsid w:val="005E243D"/>
    <w:rsid w:val="005E4F70"/>
    <w:rsid w:val="005F0C06"/>
    <w:rsid w:val="005F542A"/>
    <w:rsid w:val="00607F9C"/>
    <w:rsid w:val="00610A67"/>
    <w:rsid w:val="00611FF2"/>
    <w:rsid w:val="00614832"/>
    <w:rsid w:val="006265E7"/>
    <w:rsid w:val="00640392"/>
    <w:rsid w:val="00644BF2"/>
    <w:rsid w:val="00645691"/>
    <w:rsid w:val="00671D54"/>
    <w:rsid w:val="006726E4"/>
    <w:rsid w:val="00675DE0"/>
    <w:rsid w:val="00676B93"/>
    <w:rsid w:val="006770D8"/>
    <w:rsid w:val="00680135"/>
    <w:rsid w:val="006809DA"/>
    <w:rsid w:val="00695315"/>
    <w:rsid w:val="006A07A3"/>
    <w:rsid w:val="006B12E5"/>
    <w:rsid w:val="006B606F"/>
    <w:rsid w:val="006C0837"/>
    <w:rsid w:val="006C11D3"/>
    <w:rsid w:val="006C21B8"/>
    <w:rsid w:val="006C2501"/>
    <w:rsid w:val="006C69F8"/>
    <w:rsid w:val="006D2DCF"/>
    <w:rsid w:val="006E6CD0"/>
    <w:rsid w:val="006F0CF9"/>
    <w:rsid w:val="006F16C9"/>
    <w:rsid w:val="006F384E"/>
    <w:rsid w:val="00701BBE"/>
    <w:rsid w:val="00702A53"/>
    <w:rsid w:val="00710A04"/>
    <w:rsid w:val="007117AA"/>
    <w:rsid w:val="007133CD"/>
    <w:rsid w:val="00717888"/>
    <w:rsid w:val="00721419"/>
    <w:rsid w:val="007247A0"/>
    <w:rsid w:val="0072534A"/>
    <w:rsid w:val="00734A9B"/>
    <w:rsid w:val="00734F87"/>
    <w:rsid w:val="00744454"/>
    <w:rsid w:val="00757BBF"/>
    <w:rsid w:val="00762255"/>
    <w:rsid w:val="00782BB3"/>
    <w:rsid w:val="0078653C"/>
    <w:rsid w:val="00795C67"/>
    <w:rsid w:val="007A0B91"/>
    <w:rsid w:val="007A7253"/>
    <w:rsid w:val="007D312E"/>
    <w:rsid w:val="007D6F56"/>
    <w:rsid w:val="007E0670"/>
    <w:rsid w:val="007E5973"/>
    <w:rsid w:val="007F357D"/>
    <w:rsid w:val="00800504"/>
    <w:rsid w:val="0080236A"/>
    <w:rsid w:val="00802505"/>
    <w:rsid w:val="00811FE8"/>
    <w:rsid w:val="00825A87"/>
    <w:rsid w:val="0083704A"/>
    <w:rsid w:val="00837E9B"/>
    <w:rsid w:val="00854C4C"/>
    <w:rsid w:val="008672F7"/>
    <w:rsid w:val="008731C3"/>
    <w:rsid w:val="00887CE7"/>
    <w:rsid w:val="008907E8"/>
    <w:rsid w:val="008B260C"/>
    <w:rsid w:val="008B54FD"/>
    <w:rsid w:val="008C20D5"/>
    <w:rsid w:val="008C2B0D"/>
    <w:rsid w:val="008C3A51"/>
    <w:rsid w:val="008C66AF"/>
    <w:rsid w:val="008D710B"/>
    <w:rsid w:val="008E3F67"/>
    <w:rsid w:val="008E422B"/>
    <w:rsid w:val="00916313"/>
    <w:rsid w:val="00920549"/>
    <w:rsid w:val="009440B6"/>
    <w:rsid w:val="00944257"/>
    <w:rsid w:val="00944D00"/>
    <w:rsid w:val="00954854"/>
    <w:rsid w:val="00955B50"/>
    <w:rsid w:val="00966938"/>
    <w:rsid w:val="00977FD4"/>
    <w:rsid w:val="00983AAB"/>
    <w:rsid w:val="0098553F"/>
    <w:rsid w:val="00985E1F"/>
    <w:rsid w:val="00990B33"/>
    <w:rsid w:val="009A476B"/>
    <w:rsid w:val="009A488E"/>
    <w:rsid w:val="009A4B30"/>
    <w:rsid w:val="009B09D8"/>
    <w:rsid w:val="009B10A6"/>
    <w:rsid w:val="009B58AD"/>
    <w:rsid w:val="009C439B"/>
    <w:rsid w:val="009D4646"/>
    <w:rsid w:val="009D7560"/>
    <w:rsid w:val="009E3D69"/>
    <w:rsid w:val="009F6A61"/>
    <w:rsid w:val="00A215B0"/>
    <w:rsid w:val="00A23038"/>
    <w:rsid w:val="00A34DF8"/>
    <w:rsid w:val="00A36AB8"/>
    <w:rsid w:val="00A43843"/>
    <w:rsid w:val="00A444E7"/>
    <w:rsid w:val="00A631A2"/>
    <w:rsid w:val="00A631C6"/>
    <w:rsid w:val="00A635D5"/>
    <w:rsid w:val="00A7063D"/>
    <w:rsid w:val="00A76379"/>
    <w:rsid w:val="00A804FD"/>
    <w:rsid w:val="00A818AC"/>
    <w:rsid w:val="00A82421"/>
    <w:rsid w:val="00A835B0"/>
    <w:rsid w:val="00A855A4"/>
    <w:rsid w:val="00AB3A80"/>
    <w:rsid w:val="00AC24A2"/>
    <w:rsid w:val="00AC36EB"/>
    <w:rsid w:val="00AE6FD2"/>
    <w:rsid w:val="00B00CCC"/>
    <w:rsid w:val="00B0277D"/>
    <w:rsid w:val="00B12B22"/>
    <w:rsid w:val="00B13455"/>
    <w:rsid w:val="00B150E4"/>
    <w:rsid w:val="00B23623"/>
    <w:rsid w:val="00B26CAE"/>
    <w:rsid w:val="00B371E5"/>
    <w:rsid w:val="00B52808"/>
    <w:rsid w:val="00B6334A"/>
    <w:rsid w:val="00B707BE"/>
    <w:rsid w:val="00B87173"/>
    <w:rsid w:val="00BB03A1"/>
    <w:rsid w:val="00BB4733"/>
    <w:rsid w:val="00BB53D1"/>
    <w:rsid w:val="00BB5853"/>
    <w:rsid w:val="00BD4D10"/>
    <w:rsid w:val="00BD6574"/>
    <w:rsid w:val="00BE1BD4"/>
    <w:rsid w:val="00C048E2"/>
    <w:rsid w:val="00C12B38"/>
    <w:rsid w:val="00C37C18"/>
    <w:rsid w:val="00C470F3"/>
    <w:rsid w:val="00C5244D"/>
    <w:rsid w:val="00C6680C"/>
    <w:rsid w:val="00C73EDD"/>
    <w:rsid w:val="00C760A2"/>
    <w:rsid w:val="00C77234"/>
    <w:rsid w:val="00C82BC4"/>
    <w:rsid w:val="00CC3A6F"/>
    <w:rsid w:val="00CC4EA0"/>
    <w:rsid w:val="00CD1136"/>
    <w:rsid w:val="00CD1A58"/>
    <w:rsid w:val="00CD2ABD"/>
    <w:rsid w:val="00CD7892"/>
    <w:rsid w:val="00CF2E55"/>
    <w:rsid w:val="00CF7015"/>
    <w:rsid w:val="00D0428E"/>
    <w:rsid w:val="00D0772E"/>
    <w:rsid w:val="00D23868"/>
    <w:rsid w:val="00D35956"/>
    <w:rsid w:val="00D4140A"/>
    <w:rsid w:val="00D47E05"/>
    <w:rsid w:val="00D60F0A"/>
    <w:rsid w:val="00D6453A"/>
    <w:rsid w:val="00D72052"/>
    <w:rsid w:val="00D74444"/>
    <w:rsid w:val="00D92F16"/>
    <w:rsid w:val="00DA3219"/>
    <w:rsid w:val="00DA63ED"/>
    <w:rsid w:val="00DB3B39"/>
    <w:rsid w:val="00DB59F3"/>
    <w:rsid w:val="00DC0EAD"/>
    <w:rsid w:val="00DC2DBC"/>
    <w:rsid w:val="00DD218B"/>
    <w:rsid w:val="00DD53C3"/>
    <w:rsid w:val="00DE346A"/>
    <w:rsid w:val="00DE3ADB"/>
    <w:rsid w:val="00DE3DFD"/>
    <w:rsid w:val="00DF0B50"/>
    <w:rsid w:val="00DF469A"/>
    <w:rsid w:val="00E004F5"/>
    <w:rsid w:val="00E02882"/>
    <w:rsid w:val="00E15E51"/>
    <w:rsid w:val="00E16F62"/>
    <w:rsid w:val="00E47D15"/>
    <w:rsid w:val="00E520A7"/>
    <w:rsid w:val="00E541AB"/>
    <w:rsid w:val="00E624F4"/>
    <w:rsid w:val="00E64214"/>
    <w:rsid w:val="00E767D9"/>
    <w:rsid w:val="00E86288"/>
    <w:rsid w:val="00E90084"/>
    <w:rsid w:val="00E92F67"/>
    <w:rsid w:val="00E97905"/>
    <w:rsid w:val="00EB3138"/>
    <w:rsid w:val="00EC3F00"/>
    <w:rsid w:val="00EC52A0"/>
    <w:rsid w:val="00ED2CDD"/>
    <w:rsid w:val="00ED7DAF"/>
    <w:rsid w:val="00EF2BE7"/>
    <w:rsid w:val="00EF5F9F"/>
    <w:rsid w:val="00F00230"/>
    <w:rsid w:val="00F20340"/>
    <w:rsid w:val="00F251F1"/>
    <w:rsid w:val="00F30B66"/>
    <w:rsid w:val="00F35DFF"/>
    <w:rsid w:val="00F41796"/>
    <w:rsid w:val="00F46DD1"/>
    <w:rsid w:val="00F566B6"/>
    <w:rsid w:val="00F6215B"/>
    <w:rsid w:val="00F771C6"/>
    <w:rsid w:val="00F829EB"/>
    <w:rsid w:val="00F82AF1"/>
    <w:rsid w:val="00F92007"/>
    <w:rsid w:val="00F936CD"/>
    <w:rsid w:val="00F965F9"/>
    <w:rsid w:val="00FA0D28"/>
    <w:rsid w:val="00FB7826"/>
    <w:rsid w:val="00FC4C36"/>
    <w:rsid w:val="00FD0DA5"/>
    <w:rsid w:val="00FD285F"/>
    <w:rsid w:val="00FD3522"/>
    <w:rsid w:val="00FD56DE"/>
    <w:rsid w:val="00FE1EF5"/>
    <w:rsid w:val="00FE21DB"/>
    <w:rsid w:val="00FF5FF3"/>
    <w:rsid w:val="00FF7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282511"/>
  <w15:chartTrackingRefBased/>
  <w15:docId w15:val="{B63F90C0-DD32-452F-BABB-4243D2ACB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06D18"/>
    <w:rPr>
      <w:rFonts w:ascii="Arial" w:hAnsi="Arial"/>
      <w:lang w:val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2660A2"/>
    <w:pPr>
      <w:keepNext/>
      <w:keepLines/>
      <w:numPr>
        <w:numId w:val="5"/>
      </w:numPr>
      <w:spacing w:before="480" w:after="240" w:line="240" w:lineRule="auto"/>
      <w:outlineLvl w:val="0"/>
    </w:pPr>
    <w:rPr>
      <w:rFonts w:eastAsiaTheme="majorEastAsia" w:cstheme="majorBidi"/>
      <w:color w:val="002060"/>
      <w:sz w:val="4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2660A2"/>
    <w:pPr>
      <w:keepNext/>
      <w:keepLines/>
      <w:numPr>
        <w:ilvl w:val="1"/>
        <w:numId w:val="5"/>
      </w:numPr>
      <w:spacing w:before="240" w:after="240" w:line="240" w:lineRule="auto"/>
      <w:outlineLvl w:val="1"/>
    </w:pPr>
    <w:rPr>
      <w:rFonts w:eastAsiaTheme="majorEastAsia" w:cstheme="majorBidi"/>
      <w:color w:val="002060"/>
      <w:sz w:val="32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7F357D"/>
    <w:pPr>
      <w:keepNext/>
      <w:keepLines/>
      <w:numPr>
        <w:ilvl w:val="2"/>
        <w:numId w:val="5"/>
      </w:numPr>
      <w:spacing w:before="120" w:after="120" w:line="240" w:lineRule="auto"/>
      <w:ind w:left="720"/>
      <w:outlineLvl w:val="2"/>
    </w:pPr>
    <w:rPr>
      <w:rFonts w:eastAsiaTheme="majorEastAsia" w:cstheme="majorBidi"/>
      <w:color w:val="002060"/>
      <w:sz w:val="28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2660A2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2660A2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2660A2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2660A2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2660A2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2660A2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2660A2"/>
    <w:rPr>
      <w:rFonts w:ascii="Arial" w:eastAsiaTheme="majorEastAsia" w:hAnsi="Arial" w:cstheme="majorBidi"/>
      <w:color w:val="002060"/>
      <w:sz w:val="40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660A2"/>
    <w:rPr>
      <w:rFonts w:ascii="Arial" w:eastAsiaTheme="majorEastAsia" w:hAnsi="Arial" w:cstheme="majorBidi"/>
      <w:color w:val="002060"/>
      <w:sz w:val="32"/>
      <w:szCs w:val="26"/>
    </w:rPr>
  </w:style>
  <w:style w:type="paragraph" w:styleId="Listenabsatz">
    <w:name w:val="List Paragraph"/>
    <w:basedOn w:val="Standard"/>
    <w:uiPriority w:val="34"/>
    <w:qFormat/>
    <w:rsid w:val="0033701E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33701E"/>
    <w:rPr>
      <w:i/>
      <w:iCs/>
      <w:color w:val="5B9BD5" w:themeColor="accent1"/>
    </w:rPr>
  </w:style>
  <w:style w:type="paragraph" w:styleId="Kopfzeile">
    <w:name w:val="header"/>
    <w:basedOn w:val="Standard"/>
    <w:link w:val="KopfzeileZchn"/>
    <w:uiPriority w:val="99"/>
    <w:unhideWhenUsed/>
    <w:rsid w:val="00CC4E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C4EA0"/>
  </w:style>
  <w:style w:type="paragraph" w:styleId="Fuzeile">
    <w:name w:val="footer"/>
    <w:basedOn w:val="Standard"/>
    <w:link w:val="FuzeileZchn"/>
    <w:uiPriority w:val="99"/>
    <w:unhideWhenUsed/>
    <w:rsid w:val="00CC4E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C4EA0"/>
  </w:style>
  <w:style w:type="paragraph" w:styleId="Titel">
    <w:name w:val="Title"/>
    <w:basedOn w:val="Standard"/>
    <w:next w:val="Standard"/>
    <w:link w:val="TitelZchn"/>
    <w:uiPriority w:val="10"/>
    <w:qFormat/>
    <w:rsid w:val="00CC4EA0"/>
    <w:pPr>
      <w:spacing w:before="480" w:after="240" w:line="240" w:lineRule="auto"/>
      <w:contextualSpacing/>
    </w:pPr>
    <w:rPr>
      <w:rFonts w:eastAsiaTheme="majorEastAsia" w:cstheme="majorBidi"/>
      <w:color w:val="002060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CC4EA0"/>
    <w:rPr>
      <w:rFonts w:ascii="Arial" w:eastAsiaTheme="majorEastAsia" w:hAnsi="Arial" w:cstheme="majorBidi"/>
      <w:color w:val="002060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1F7EB0"/>
    <w:pPr>
      <w:numPr>
        <w:ilvl w:val="1"/>
      </w:numPr>
      <w:spacing w:before="360" w:after="360" w:line="480" w:lineRule="auto"/>
      <w:contextualSpacing/>
    </w:pPr>
    <w:rPr>
      <w:rFonts w:eastAsiaTheme="minorEastAsia"/>
      <w:color w:val="002060"/>
      <w:spacing w:val="15"/>
      <w:sz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1F7EB0"/>
    <w:rPr>
      <w:rFonts w:ascii="Arial" w:eastAsiaTheme="minorEastAsia" w:hAnsi="Arial"/>
      <w:color w:val="002060"/>
      <w:spacing w:val="15"/>
      <w:sz w:val="28"/>
    </w:rPr>
  </w:style>
  <w:style w:type="table" w:styleId="Tabellenraster">
    <w:name w:val="Table Grid"/>
    <w:basedOn w:val="NormaleTabelle"/>
    <w:uiPriority w:val="39"/>
    <w:rsid w:val="001F7E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2Akzent1">
    <w:name w:val="Grid Table 2 Accent 1"/>
    <w:basedOn w:val="NormaleTabelle"/>
    <w:uiPriority w:val="47"/>
    <w:rsid w:val="001F7EB0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berschrift3Zchn">
    <w:name w:val="Überschrift 3 Zchn"/>
    <w:basedOn w:val="Absatz-Standardschriftart"/>
    <w:link w:val="berschrift3"/>
    <w:uiPriority w:val="9"/>
    <w:rsid w:val="007F357D"/>
    <w:rPr>
      <w:rFonts w:ascii="Arial" w:eastAsiaTheme="majorEastAsia" w:hAnsi="Arial" w:cstheme="majorBidi"/>
      <w:color w:val="002060"/>
      <w:sz w:val="28"/>
      <w:szCs w:val="24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2660A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2660A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2660A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2660A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2660A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2660A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944D00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color w:val="2E74B5" w:themeColor="accent1" w:themeShade="BF"/>
      <w:sz w:val="32"/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944D00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944D00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944D00"/>
    <w:rPr>
      <w:color w:val="0563C1" w:themeColor="hyperlink"/>
      <w:u w:val="single"/>
    </w:rPr>
  </w:style>
  <w:style w:type="paragraph" w:styleId="Beschriftung">
    <w:name w:val="caption"/>
    <w:basedOn w:val="Standard"/>
    <w:next w:val="Standard"/>
    <w:uiPriority w:val="35"/>
    <w:qFormat/>
    <w:rsid w:val="002C1BBF"/>
    <w:pPr>
      <w:spacing w:before="120" w:after="120" w:line="240" w:lineRule="auto"/>
    </w:pPr>
    <w:rPr>
      <w:rFonts w:eastAsia="Times New Roman" w:cs="Times New Roman"/>
      <w:bCs/>
      <w:i/>
      <w:szCs w:val="24"/>
      <w:lang w:eastAsia="de-DE"/>
    </w:rPr>
  </w:style>
  <w:style w:type="table" w:styleId="EinfacheTabelle1">
    <w:name w:val="Plain Table 1"/>
    <w:basedOn w:val="NormaleTabelle"/>
    <w:uiPriority w:val="41"/>
    <w:rsid w:val="00477F32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rsid w:val="00477F32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477F32"/>
    <w:rPr>
      <w:rFonts w:ascii="Arial" w:hAnsi="Arial"/>
      <w:sz w:val="20"/>
      <w:szCs w:val="20"/>
      <w:lang w:val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477F32"/>
    <w:rPr>
      <w:vertAlign w:val="superscript"/>
    </w:rPr>
  </w:style>
  <w:style w:type="paragraph" w:styleId="Verzeichnis3">
    <w:name w:val="toc 3"/>
    <w:basedOn w:val="Standard"/>
    <w:next w:val="Standard"/>
    <w:autoRedefine/>
    <w:uiPriority w:val="39"/>
    <w:unhideWhenUsed/>
    <w:rsid w:val="00AB3A80"/>
    <w:pPr>
      <w:spacing w:after="100"/>
      <w:ind w:left="440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16F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16F62"/>
    <w:rPr>
      <w:rFonts w:ascii="Segoe UI" w:hAnsi="Segoe UI" w:cs="Segoe UI"/>
      <w:sz w:val="18"/>
      <w:szCs w:val="18"/>
      <w:lang w:val="en-US"/>
    </w:rPr>
  </w:style>
  <w:style w:type="character" w:styleId="Platzhaltertext">
    <w:name w:val="Placeholder Text"/>
    <w:basedOn w:val="Absatz-Standardschriftart"/>
    <w:uiPriority w:val="99"/>
    <w:semiHidden/>
    <w:rsid w:val="00382EED"/>
    <w:rPr>
      <w:color w:val="808080"/>
    </w:rPr>
  </w:style>
  <w:style w:type="table" w:styleId="Gitternetztabelle5dunkelAkzent1">
    <w:name w:val="Grid Table 5 Dark Accent 1"/>
    <w:basedOn w:val="NormaleTabelle"/>
    <w:uiPriority w:val="50"/>
    <w:rsid w:val="00A7063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SchwacheHervorhebung">
    <w:name w:val="Subtle Emphasis"/>
    <w:basedOn w:val="Absatz-Standardschriftart"/>
    <w:uiPriority w:val="19"/>
    <w:qFormat/>
    <w:rsid w:val="008672F7"/>
    <w:rPr>
      <w:i/>
      <w:iCs/>
      <w:color w:val="808080" w:themeColor="background1" w:themeShade="80"/>
      <w:sz w:val="16"/>
    </w:rPr>
  </w:style>
  <w:style w:type="table" w:styleId="EinfacheTabelle3">
    <w:name w:val="Plain Table 3"/>
    <w:basedOn w:val="NormaleTabelle"/>
    <w:uiPriority w:val="43"/>
    <w:rsid w:val="008672F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2">
    <w:name w:val="Plain Table 2"/>
    <w:basedOn w:val="NormaleTabelle"/>
    <w:uiPriority w:val="42"/>
    <w:rsid w:val="007F357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4">
    <w:name w:val="Plain Table 4"/>
    <w:basedOn w:val="NormaleTabelle"/>
    <w:uiPriority w:val="44"/>
    <w:rsid w:val="007F357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DE346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E346A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DE346A"/>
    <w:rPr>
      <w:rFonts w:ascii="Arial" w:hAnsi="Arial"/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E346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E346A"/>
    <w:rPr>
      <w:rFonts w:ascii="Arial" w:hAnsi="Arial"/>
      <w:b/>
      <w:bCs/>
      <w:sz w:val="20"/>
      <w:szCs w:val="20"/>
      <w:lang w:val="en-US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A43843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43843"/>
    <w:rPr>
      <w:rFonts w:ascii="Arial" w:hAnsi="Arial"/>
      <w:sz w:val="20"/>
      <w:szCs w:val="20"/>
      <w:lang w:val="en-US"/>
    </w:rPr>
  </w:style>
  <w:style w:type="character" w:styleId="Endnotenzeichen">
    <w:name w:val="endnote reference"/>
    <w:basedOn w:val="Absatz-Standardschriftart"/>
    <w:uiPriority w:val="99"/>
    <w:semiHidden/>
    <w:unhideWhenUsed/>
    <w:rsid w:val="00A43843"/>
    <w:rPr>
      <w:vertAlign w:val="superscript"/>
    </w:rPr>
  </w:style>
  <w:style w:type="paragraph" w:styleId="StandardWeb">
    <w:name w:val="Normal (Web)"/>
    <w:basedOn w:val="Standard"/>
    <w:uiPriority w:val="99"/>
    <w:semiHidden/>
    <w:unhideWhenUsed/>
    <w:rsid w:val="008C2B0D"/>
    <w:pPr>
      <w:spacing w:before="100" w:beforeAutospacing="1" w:after="100" w:afterAutospacing="1" w:line="240" w:lineRule="auto"/>
    </w:pPr>
    <w:rPr>
      <w:rFonts w:ascii="Calibri" w:hAnsi="Calibri" w:cs="Calibri"/>
      <w:lang w:val="en-GB" w:eastAsia="en-GB"/>
    </w:rPr>
  </w:style>
  <w:style w:type="paragraph" w:customStyle="1" w:styleId="Default">
    <w:name w:val="Default"/>
    <w:rsid w:val="00676B9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E1C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417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31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240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7134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345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52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9300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695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563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45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353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4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xel.gross@uni-ulm.d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F9B311-B5EF-44BE-85C5-085CB78E3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3</Words>
  <Characters>1535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-Verena Kohnle</dc:creator>
  <cp:keywords/>
  <dc:description/>
  <cp:lastModifiedBy>Axel Groß</cp:lastModifiedBy>
  <cp:revision>5</cp:revision>
  <cp:lastPrinted>2020-04-28T17:46:00Z</cp:lastPrinted>
  <dcterms:created xsi:type="dcterms:W3CDTF">2023-04-24T12:19:00Z</dcterms:created>
  <dcterms:modified xsi:type="dcterms:W3CDTF">2023-04-24T13:26:00Z</dcterms:modified>
</cp:coreProperties>
</file>